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61CF7C1B" w14:textId="5AF5966C" w:rsidR="002B533D" w:rsidRDefault="002B533D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 xml:space="preserve">March </w:t>
      </w:r>
      <w:r w:rsidR="00BD552E">
        <w:rPr>
          <w:rFonts w:ascii="Times" w:hAnsi="Times"/>
          <w:b/>
          <w:sz w:val="22"/>
          <w:szCs w:val="22"/>
        </w:rPr>
        <w:t>2</w:t>
      </w:r>
      <w:r>
        <w:rPr>
          <w:rFonts w:ascii="Times" w:hAnsi="Times"/>
          <w:b/>
          <w:sz w:val="22"/>
          <w:szCs w:val="22"/>
        </w:rPr>
        <w:t xml:space="preserve">8, 2024 </w:t>
      </w:r>
    </w:p>
    <w:p w14:paraId="77B50611" w14:textId="3A1F1DE6" w:rsidR="002B533D" w:rsidRDefault="002B533D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(Virtual Meeting)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1D648C99" w14:textId="77777777" w:rsidR="002B533D" w:rsidRDefault="004D61C8" w:rsidP="0071170B">
      <w:pP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.2 </w:t>
      </w:r>
    </w:p>
    <w:p w14:paraId="2F687BE8" w14:textId="5B5D17BD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  </w:t>
      </w:r>
    </w:p>
    <w:p w14:paraId="62A52ED8" w14:textId="631B5892" w:rsidR="002B533D" w:rsidRPr="002B533D" w:rsidRDefault="002B533D" w:rsidP="008D3200">
      <w:pPr>
        <w:rPr>
          <w:rFonts w:ascii="Times" w:hAnsi="Times"/>
          <w:b/>
          <w:i/>
          <w:iCs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 xml:space="preserve">Board Members: Mr. Barry Lucas, Chairman, Ms. Mary Jean Pajak, Vice Chairperson, </w:t>
      </w:r>
    </w:p>
    <w:p w14:paraId="050090F1" w14:textId="77777777" w:rsidR="002B533D" w:rsidRPr="002B533D" w:rsidRDefault="002B533D" w:rsidP="008D3200">
      <w:pPr>
        <w:rPr>
          <w:rFonts w:ascii="Times" w:hAnsi="Times"/>
          <w:b/>
          <w:color w:val="FF0000"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>Mr. Sam Wilson, Mr. Michael McKenna, Mr. Roland Carter</w:t>
      </w:r>
      <w:r w:rsidR="007F6DA7" w:rsidRPr="002B533D">
        <w:rPr>
          <w:rFonts w:ascii="Times" w:hAnsi="Times"/>
          <w:b/>
          <w:color w:val="FF0000"/>
          <w:sz w:val="20"/>
          <w:szCs w:val="20"/>
        </w:rPr>
        <w:t xml:space="preserve">    </w:t>
      </w:r>
    </w:p>
    <w:p w14:paraId="607E205D" w14:textId="35728261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06222F59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4E684C">
        <w:rPr>
          <w:rFonts w:ascii="Times New Roman" w:hAnsi="Times New Roman"/>
        </w:rPr>
        <w:t>2</w:t>
      </w:r>
      <w:r w:rsidR="00820024">
        <w:rPr>
          <w:rFonts w:ascii="Times New Roman" w:hAnsi="Times New Roman"/>
        </w:rPr>
        <w:t>/</w:t>
      </w:r>
      <w:r w:rsidR="004E684C">
        <w:rPr>
          <w:rFonts w:ascii="Times New Roman" w:hAnsi="Times New Roman"/>
        </w:rPr>
        <w:t>22</w:t>
      </w:r>
      <w:r w:rsidR="00820024">
        <w:rPr>
          <w:rFonts w:ascii="Times New Roman" w:hAnsi="Times New Roman"/>
        </w:rPr>
        <w:t>/202</w:t>
      </w:r>
      <w:r w:rsidR="004E684C">
        <w:rPr>
          <w:rFonts w:ascii="Times New Roman" w:hAnsi="Times New Roman"/>
        </w:rPr>
        <w:t>4</w:t>
      </w:r>
      <w:r w:rsidR="00820024">
        <w:rPr>
          <w:rFonts w:ascii="Times New Roman" w:hAnsi="Times New Roman"/>
        </w:rPr>
        <w:t>)</w:t>
      </w:r>
    </w:p>
    <w:p w14:paraId="607E2064" w14:textId="2000B26A" w:rsidR="00A6631F" w:rsidRPr="00354AD6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64EFF907" w14:textId="42B99534" w:rsidR="00207D65" w:rsidRPr="004E684C" w:rsidRDefault="002E6E3C" w:rsidP="004E684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</w:t>
      </w:r>
      <w:r w:rsidR="00BB4545">
        <w:rPr>
          <w:rFonts w:ascii="Times New Roman" w:hAnsi="Times New Roman"/>
        </w:rPr>
        <w:t>s</w:t>
      </w:r>
    </w:p>
    <w:p w14:paraId="649E7EAF" w14:textId="5B12DF7B" w:rsidR="00AF1EFE" w:rsidRPr="004E684C" w:rsidRDefault="00607027" w:rsidP="004E684C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6DC0F8EB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</w:t>
      </w:r>
      <w:r w:rsidR="00DF6EE4">
        <w:rPr>
          <w:rFonts w:ascii="Times New Roman" w:hAnsi="Times New Roman"/>
        </w:rPr>
        <w:t>Legal Log</w:t>
      </w:r>
    </w:p>
    <w:p w14:paraId="5E85D9C1" w14:textId="2531FFEF" w:rsidR="00111793" w:rsidRPr="006645C5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7FBD5417" w14:textId="3E09E5A8" w:rsidR="00CB428C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</w:t>
      </w:r>
      <w:r w:rsidR="00424EA3">
        <w:rPr>
          <w:rFonts w:ascii="Times New Roman" w:hAnsi="Times New Roman"/>
          <w:b/>
          <w:bCs/>
        </w:rPr>
        <w:t xml:space="preserve"> meeting</w:t>
      </w:r>
    </w:p>
    <w:p w14:paraId="6B6A9590" w14:textId="5B28A18D" w:rsidR="00EF5D75" w:rsidRPr="00424EA3" w:rsidRDefault="009951F9" w:rsidP="00BC6B2D">
      <w:pPr>
        <w:rPr>
          <w:rFonts w:ascii="Times New Roman" w:hAnsi="Times New Roman"/>
          <w:b/>
          <w:bCs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https://dcnet.webex.com/dcnet/j.php?MTID=m41b9144918437f394137295a98decf00</w:t>
      </w:r>
    </w:p>
    <w:p w14:paraId="72255BD8" w14:textId="38BE94DB" w:rsidR="00AB71BB" w:rsidRDefault="00921A79" w:rsidP="00BC6B2D">
      <w:pPr>
        <w:rPr>
          <w:rFonts w:ascii="Times New Roman" w:hAnsi="Times New Roman" w:cs="Times New Roman"/>
          <w:shd w:val="clear" w:color="auto" w:fill="EDEDED"/>
        </w:rPr>
      </w:pPr>
      <w:r>
        <w:rPr>
          <w:rFonts w:ascii="Times New Roman" w:hAnsi="Times New Roman" w:cs="Times New Roman"/>
          <w:shd w:val="clear" w:color="auto" w:fill="EDEDED"/>
        </w:rPr>
        <w:t xml:space="preserve"> </w:t>
      </w:r>
    </w:p>
    <w:p w14:paraId="6EBF1071" w14:textId="72F80F27" w:rsidR="00921A79" w:rsidRPr="00485701" w:rsidRDefault="008404AF" w:rsidP="00BC6B2D">
      <w:pPr>
        <w:rPr>
          <w:rFonts w:ascii="Times New Roman" w:hAnsi="Times New Roman" w:cs="Times New Roman"/>
          <w:shd w:val="clear" w:color="auto" w:fill="EDEDED"/>
        </w:rPr>
      </w:pPr>
      <w:r>
        <w:rPr>
          <w:rFonts w:ascii="Times New Roman" w:hAnsi="Times New Roman" w:cs="Times New Roman"/>
          <w:shd w:val="clear" w:color="auto" w:fill="EDEDED"/>
        </w:rPr>
        <w:t xml:space="preserve">Webinar Number: </w:t>
      </w:r>
      <w:r>
        <w:rPr>
          <w:rFonts w:ascii="Helvetica" w:hAnsi="Helvetica" w:cs="Helvetica"/>
          <w:sz w:val="21"/>
          <w:szCs w:val="21"/>
          <w:shd w:val="clear" w:color="auto" w:fill="EDEDED"/>
        </w:rPr>
        <w:t>2316 386 7130</w:t>
      </w:r>
    </w:p>
    <w:p w14:paraId="45B106A8" w14:textId="77777777" w:rsidR="00AB71BB" w:rsidRPr="00BC6B2D" w:rsidRDefault="00AB71BB" w:rsidP="00BC6B2D">
      <w:pPr>
        <w:rPr>
          <w:rFonts w:ascii="Times New Roman" w:hAnsi="Times New Roman"/>
          <w:b/>
          <w:bCs/>
        </w:rPr>
      </w:pPr>
    </w:p>
    <w:p w14:paraId="556CBA5F" w14:textId="603D3E52" w:rsidR="00BC6B2D" w:rsidRDefault="002B533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binar Password: </w:t>
      </w:r>
      <w:r w:rsidR="002322C3">
        <w:rPr>
          <w:rFonts w:ascii="Times New Roman" w:eastAsia="Times New Roman" w:hAnsi="Times New Roman" w:cs="Times New Roman"/>
        </w:rPr>
        <w:t xml:space="preserve"> </w:t>
      </w:r>
      <w:proofErr w:type="gramStart"/>
      <w:r w:rsidR="00057882">
        <w:rPr>
          <w:rFonts w:ascii="Helvetica" w:hAnsi="Helvetica" w:cs="Helvetica"/>
          <w:sz w:val="21"/>
          <w:szCs w:val="21"/>
          <w:shd w:val="clear" w:color="auto" w:fill="EDEDED"/>
        </w:rPr>
        <w:t>032824 </w:t>
      </w:r>
      <w:r>
        <w:rPr>
          <w:rFonts w:ascii="Times New Roman" w:eastAsia="Times New Roman" w:hAnsi="Times New Roman" w:cs="Times New Roman"/>
        </w:rPr>
        <w:t>;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  <w:r w:rsidR="00BC6B2D">
        <w:rPr>
          <w:rFonts w:ascii="Times New Roman" w:eastAsia="Times New Roman" w:hAnsi="Times New Roman" w:cs="Times New Roman"/>
        </w:rPr>
        <w:t>Dial</w:t>
      </w:r>
      <w:r>
        <w:rPr>
          <w:rFonts w:ascii="Times New Roman" w:eastAsia="Times New Roman" w:hAnsi="Times New Roman" w:cs="Times New Roman"/>
        </w:rPr>
        <w:t xml:space="preserve"> In</w:t>
      </w:r>
      <w:r w:rsidR="00BC6B2D">
        <w:rPr>
          <w:rFonts w:ascii="Times New Roman" w:eastAsia="Times New Roman" w:hAnsi="Times New Roman" w:cs="Times New Roman"/>
        </w:rPr>
        <w:t xml:space="preserve">:  </w:t>
      </w:r>
      <w:r w:rsidR="004E684C">
        <w:rPr>
          <w:rFonts w:ascii="Helvetica" w:hAnsi="Helvetica" w:cs="Helvetica"/>
          <w:sz w:val="21"/>
          <w:szCs w:val="21"/>
          <w:shd w:val="clear" w:color="auto" w:fill="EDEDED"/>
        </w:rPr>
        <w:t>1-650-479-3208</w:t>
      </w:r>
      <w:r>
        <w:rPr>
          <w:rFonts w:ascii="Helvetica" w:hAnsi="Helvetica" w:cs="Helvetica"/>
          <w:sz w:val="21"/>
          <w:szCs w:val="21"/>
          <w:shd w:val="clear" w:color="auto" w:fill="EDEDED"/>
        </w:rPr>
        <w:t xml:space="preserve">; </w:t>
      </w:r>
      <w:r w:rsidR="00BC6B2D">
        <w:rPr>
          <w:rFonts w:ascii="Times New Roman" w:eastAsia="Times New Roman" w:hAnsi="Times New Roman" w:cs="Times New Roman"/>
        </w:rPr>
        <w:t>Access Code:</w:t>
      </w:r>
      <w:r w:rsidR="00F25E49">
        <w:rPr>
          <w:rFonts w:ascii="Times New Roman" w:eastAsia="Times New Roman" w:hAnsi="Times New Roman" w:cs="Times New Roman"/>
        </w:rPr>
        <w:t xml:space="preserve"> </w:t>
      </w:r>
      <w:r w:rsidR="00F149A4">
        <w:rPr>
          <w:rFonts w:ascii="Helvetica" w:hAnsi="Helvetica" w:cs="Helvetica"/>
          <w:sz w:val="21"/>
          <w:szCs w:val="21"/>
          <w:shd w:val="clear" w:color="auto" w:fill="EDEDED"/>
        </w:rPr>
        <w:t>2316 386 7130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43987BE9" w:rsidR="00A6631F" w:rsidRPr="002B533D" w:rsidRDefault="0DD9023F" w:rsidP="00A6631F">
      <w:pPr>
        <w:rPr>
          <w:rFonts w:ascii="Times New Roman" w:eastAsia="Times New Roman" w:hAnsi="Times New Roman" w:cs="Times New Roman"/>
          <w:b/>
          <w:bCs/>
        </w:rPr>
      </w:pPr>
      <w:r w:rsidRPr="002B533D">
        <w:rPr>
          <w:rFonts w:ascii="Times New Roman" w:eastAsia="Times New Roman" w:hAnsi="Times New Roman" w:cs="Times New Roman"/>
          <w:b/>
          <w:bCs/>
        </w:rPr>
        <w:t xml:space="preserve">Next Meeting:  </w:t>
      </w:r>
      <w:r w:rsidR="00A35200">
        <w:rPr>
          <w:rFonts w:ascii="Times New Roman" w:eastAsia="Times New Roman" w:hAnsi="Times New Roman" w:cs="Times New Roman"/>
          <w:b/>
          <w:bCs/>
        </w:rPr>
        <w:t>June 27</w:t>
      </w:r>
      <w:r w:rsidR="004E684C" w:rsidRPr="002B533D">
        <w:rPr>
          <w:rFonts w:ascii="Times New Roman" w:eastAsia="Times New Roman" w:hAnsi="Times New Roman" w:cs="Times New Roman"/>
          <w:b/>
          <w:bCs/>
        </w:rPr>
        <w:t>,</w:t>
      </w:r>
      <w:r w:rsidRPr="002B533D">
        <w:rPr>
          <w:rFonts w:ascii="Times New Roman" w:eastAsia="Times New Roman" w:hAnsi="Times New Roman" w:cs="Times New Roman"/>
          <w:b/>
          <w:bCs/>
        </w:rPr>
        <w:t xml:space="preserve"> 202</w:t>
      </w:r>
      <w:r w:rsidR="004E684C" w:rsidRPr="002B533D">
        <w:rPr>
          <w:rFonts w:ascii="Times New Roman" w:eastAsia="Times New Roman" w:hAnsi="Times New Roman" w:cs="Times New Roman"/>
          <w:b/>
          <w:bCs/>
        </w:rPr>
        <w:t>4</w:t>
      </w:r>
      <w:r w:rsidR="002B533D">
        <w:rPr>
          <w:rFonts w:ascii="Times New Roman" w:eastAsia="Times New Roman" w:hAnsi="Times New Roman" w:cs="Times New Roman"/>
          <w:b/>
          <w:bCs/>
        </w:rPr>
        <w:t xml:space="preserve">; </w:t>
      </w:r>
      <w:r w:rsidR="00BD552E">
        <w:rPr>
          <w:rFonts w:ascii="Times New Roman" w:eastAsia="Times New Roman" w:hAnsi="Times New Roman" w:cs="Times New Roman"/>
          <w:b/>
          <w:bCs/>
        </w:rPr>
        <w:t>11 am</w:t>
      </w:r>
    </w:p>
    <w:sectPr w:rsidR="00A6631F" w:rsidRPr="002B533D" w:rsidSect="000834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AB53B" w14:textId="77777777" w:rsidR="000834F9" w:rsidRDefault="000834F9" w:rsidP="00BE55D9">
      <w:r>
        <w:separator/>
      </w:r>
    </w:p>
  </w:endnote>
  <w:endnote w:type="continuationSeparator" w:id="0">
    <w:p w14:paraId="13438534" w14:textId="77777777" w:rsidR="000834F9" w:rsidRDefault="000834F9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9B45B" w14:textId="77777777" w:rsidR="000834F9" w:rsidRDefault="000834F9" w:rsidP="00BE55D9">
      <w:r>
        <w:separator/>
      </w:r>
    </w:p>
  </w:footnote>
  <w:footnote w:type="continuationSeparator" w:id="0">
    <w:p w14:paraId="17862F1C" w14:textId="77777777" w:rsidR="000834F9" w:rsidRDefault="000834F9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8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20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22"/>
  </w:num>
  <w:num w:numId="10" w16cid:durableId="44719932">
    <w:abstractNumId w:val="15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4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3"/>
  </w:num>
  <w:num w:numId="17" w16cid:durableId="73402717">
    <w:abstractNumId w:val="19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21"/>
  </w:num>
  <w:num w:numId="22" w16cid:durableId="897320192">
    <w:abstractNumId w:val="24"/>
  </w:num>
  <w:num w:numId="23" w16cid:durableId="1948005931">
    <w:abstractNumId w:val="16"/>
  </w:num>
  <w:num w:numId="24" w16cid:durableId="1103067312">
    <w:abstractNumId w:val="13"/>
  </w:num>
  <w:num w:numId="25" w16cid:durableId="9154742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24F20"/>
    <w:rsid w:val="00031DD0"/>
    <w:rsid w:val="00040985"/>
    <w:rsid w:val="00051C68"/>
    <w:rsid w:val="00057109"/>
    <w:rsid w:val="00057882"/>
    <w:rsid w:val="0006131B"/>
    <w:rsid w:val="000621B5"/>
    <w:rsid w:val="00070A75"/>
    <w:rsid w:val="0007448B"/>
    <w:rsid w:val="00082FFF"/>
    <w:rsid w:val="000834F9"/>
    <w:rsid w:val="00083B3C"/>
    <w:rsid w:val="00091BEB"/>
    <w:rsid w:val="00092A8C"/>
    <w:rsid w:val="000A3145"/>
    <w:rsid w:val="000A4835"/>
    <w:rsid w:val="000A4D4B"/>
    <w:rsid w:val="000B5EE0"/>
    <w:rsid w:val="000B71C5"/>
    <w:rsid w:val="000C3804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220FF"/>
    <w:rsid w:val="00131D52"/>
    <w:rsid w:val="00137A2C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E4C98"/>
    <w:rsid w:val="001F738B"/>
    <w:rsid w:val="00202A20"/>
    <w:rsid w:val="002064FB"/>
    <w:rsid w:val="00207D65"/>
    <w:rsid w:val="0021057D"/>
    <w:rsid w:val="00217CBE"/>
    <w:rsid w:val="0022449D"/>
    <w:rsid w:val="00227E66"/>
    <w:rsid w:val="002322C3"/>
    <w:rsid w:val="00235041"/>
    <w:rsid w:val="00243765"/>
    <w:rsid w:val="00246537"/>
    <w:rsid w:val="0024658A"/>
    <w:rsid w:val="00252280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33D"/>
    <w:rsid w:val="002B5AD7"/>
    <w:rsid w:val="002B6DF5"/>
    <w:rsid w:val="002B7106"/>
    <w:rsid w:val="002E6E3C"/>
    <w:rsid w:val="00301460"/>
    <w:rsid w:val="003138AA"/>
    <w:rsid w:val="003140F1"/>
    <w:rsid w:val="00327A12"/>
    <w:rsid w:val="003359D0"/>
    <w:rsid w:val="0033611D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20F1"/>
    <w:rsid w:val="004153D6"/>
    <w:rsid w:val="004157C5"/>
    <w:rsid w:val="0042209B"/>
    <w:rsid w:val="004249C7"/>
    <w:rsid w:val="00424EA3"/>
    <w:rsid w:val="00443B6B"/>
    <w:rsid w:val="0044439A"/>
    <w:rsid w:val="00454CBE"/>
    <w:rsid w:val="004624F0"/>
    <w:rsid w:val="00485701"/>
    <w:rsid w:val="00491546"/>
    <w:rsid w:val="00493274"/>
    <w:rsid w:val="004A32FE"/>
    <w:rsid w:val="004B3617"/>
    <w:rsid w:val="004B7505"/>
    <w:rsid w:val="004D1668"/>
    <w:rsid w:val="004D61C8"/>
    <w:rsid w:val="004D6B7F"/>
    <w:rsid w:val="004E684C"/>
    <w:rsid w:val="00503C9F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8740B"/>
    <w:rsid w:val="00590F85"/>
    <w:rsid w:val="00595C82"/>
    <w:rsid w:val="005B7A7A"/>
    <w:rsid w:val="005C01E3"/>
    <w:rsid w:val="005F38CC"/>
    <w:rsid w:val="00607027"/>
    <w:rsid w:val="00643344"/>
    <w:rsid w:val="006645C5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26D4B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19BC"/>
    <w:rsid w:val="008224E7"/>
    <w:rsid w:val="00827362"/>
    <w:rsid w:val="00834A3B"/>
    <w:rsid w:val="00834EF7"/>
    <w:rsid w:val="008404AF"/>
    <w:rsid w:val="008444B5"/>
    <w:rsid w:val="00850968"/>
    <w:rsid w:val="0085146F"/>
    <w:rsid w:val="00861428"/>
    <w:rsid w:val="00881BFE"/>
    <w:rsid w:val="008B71BF"/>
    <w:rsid w:val="008C1126"/>
    <w:rsid w:val="008C157F"/>
    <w:rsid w:val="008C2552"/>
    <w:rsid w:val="008C51C7"/>
    <w:rsid w:val="008D3200"/>
    <w:rsid w:val="008D551A"/>
    <w:rsid w:val="008E096B"/>
    <w:rsid w:val="008E0CFA"/>
    <w:rsid w:val="008E0D44"/>
    <w:rsid w:val="00902967"/>
    <w:rsid w:val="009045A3"/>
    <w:rsid w:val="0091055D"/>
    <w:rsid w:val="009131E1"/>
    <w:rsid w:val="00921A79"/>
    <w:rsid w:val="0092278E"/>
    <w:rsid w:val="009245BA"/>
    <w:rsid w:val="00934AE1"/>
    <w:rsid w:val="00937E60"/>
    <w:rsid w:val="00941AD5"/>
    <w:rsid w:val="0095528C"/>
    <w:rsid w:val="00964460"/>
    <w:rsid w:val="00980774"/>
    <w:rsid w:val="00987C6B"/>
    <w:rsid w:val="00994AB5"/>
    <w:rsid w:val="009951F9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30A5"/>
    <w:rsid w:val="00A14AE3"/>
    <w:rsid w:val="00A312AF"/>
    <w:rsid w:val="00A33DA0"/>
    <w:rsid w:val="00A3520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3E2C"/>
    <w:rsid w:val="00AA53C0"/>
    <w:rsid w:val="00AB19EA"/>
    <w:rsid w:val="00AB71BB"/>
    <w:rsid w:val="00AD03C4"/>
    <w:rsid w:val="00AD32DD"/>
    <w:rsid w:val="00AF152F"/>
    <w:rsid w:val="00AF1EFE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13CF"/>
    <w:rsid w:val="00BB39DD"/>
    <w:rsid w:val="00BB4545"/>
    <w:rsid w:val="00BB5D68"/>
    <w:rsid w:val="00BC6B2D"/>
    <w:rsid w:val="00BD34FE"/>
    <w:rsid w:val="00BD552E"/>
    <w:rsid w:val="00BE1C65"/>
    <w:rsid w:val="00BE55D9"/>
    <w:rsid w:val="00C42730"/>
    <w:rsid w:val="00C745AD"/>
    <w:rsid w:val="00C9225F"/>
    <w:rsid w:val="00C94319"/>
    <w:rsid w:val="00C951F4"/>
    <w:rsid w:val="00CA64BC"/>
    <w:rsid w:val="00CA6AFB"/>
    <w:rsid w:val="00CB39AB"/>
    <w:rsid w:val="00CB428C"/>
    <w:rsid w:val="00CC5A9F"/>
    <w:rsid w:val="00CD64DD"/>
    <w:rsid w:val="00CE04D6"/>
    <w:rsid w:val="00CE452F"/>
    <w:rsid w:val="00CF0712"/>
    <w:rsid w:val="00CF6E33"/>
    <w:rsid w:val="00CF76F7"/>
    <w:rsid w:val="00D13B6E"/>
    <w:rsid w:val="00D1614E"/>
    <w:rsid w:val="00D22A7B"/>
    <w:rsid w:val="00D41A05"/>
    <w:rsid w:val="00D451B7"/>
    <w:rsid w:val="00D45524"/>
    <w:rsid w:val="00D60D71"/>
    <w:rsid w:val="00D759DF"/>
    <w:rsid w:val="00D85A81"/>
    <w:rsid w:val="00D95B88"/>
    <w:rsid w:val="00DC5D87"/>
    <w:rsid w:val="00DD164E"/>
    <w:rsid w:val="00DD317E"/>
    <w:rsid w:val="00DE2103"/>
    <w:rsid w:val="00DF6EE4"/>
    <w:rsid w:val="00E00D0E"/>
    <w:rsid w:val="00E01757"/>
    <w:rsid w:val="00E05616"/>
    <w:rsid w:val="00E07E1C"/>
    <w:rsid w:val="00E13200"/>
    <w:rsid w:val="00E36187"/>
    <w:rsid w:val="00E365A5"/>
    <w:rsid w:val="00E4469E"/>
    <w:rsid w:val="00E473BF"/>
    <w:rsid w:val="00E652A6"/>
    <w:rsid w:val="00E67AB8"/>
    <w:rsid w:val="00E83133"/>
    <w:rsid w:val="00E94388"/>
    <w:rsid w:val="00E97A97"/>
    <w:rsid w:val="00EB10C7"/>
    <w:rsid w:val="00EB7ABB"/>
    <w:rsid w:val="00ED2626"/>
    <w:rsid w:val="00ED6A72"/>
    <w:rsid w:val="00EE2535"/>
    <w:rsid w:val="00EE2615"/>
    <w:rsid w:val="00EF1854"/>
    <w:rsid w:val="00EF3FBD"/>
    <w:rsid w:val="00EF5993"/>
    <w:rsid w:val="00EF5D75"/>
    <w:rsid w:val="00EF76DE"/>
    <w:rsid w:val="00F10EAD"/>
    <w:rsid w:val="00F149A4"/>
    <w:rsid w:val="00F2170B"/>
    <w:rsid w:val="00F24309"/>
    <w:rsid w:val="00F24C2E"/>
    <w:rsid w:val="00F25E49"/>
    <w:rsid w:val="00F303FF"/>
    <w:rsid w:val="00F36D1A"/>
    <w:rsid w:val="00F47BBD"/>
    <w:rsid w:val="00F533BB"/>
    <w:rsid w:val="00F62DA1"/>
    <w:rsid w:val="00F678A1"/>
    <w:rsid w:val="00F939E9"/>
    <w:rsid w:val="00F9709B"/>
    <w:rsid w:val="00FB3494"/>
    <w:rsid w:val="00FB43A5"/>
    <w:rsid w:val="00FB49D2"/>
    <w:rsid w:val="00FC054B"/>
    <w:rsid w:val="00FC0C8B"/>
    <w:rsid w:val="00FC7F66"/>
    <w:rsid w:val="00FF7815"/>
    <w:rsid w:val="0DD9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1</Words>
  <Characters>1023</Characters>
  <Application>Microsoft Office Word</Application>
  <DocSecurity>0</DocSecurity>
  <Lines>3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10</cp:revision>
  <cp:lastPrinted>2019-09-13T13:19:00Z</cp:lastPrinted>
  <dcterms:created xsi:type="dcterms:W3CDTF">2024-02-09T14:57:00Z</dcterms:created>
  <dcterms:modified xsi:type="dcterms:W3CDTF">2024-03-06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